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60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0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0"/>
    <w:bookmarkStart w:id="42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1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1"/>
    <w:bookmarkStart w:id="32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2"/>
    <w:bookmarkStart w:id="37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3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4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4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5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6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6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7"/>
    <w:bookmarkStart w:id="41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8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39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0"/>
        </w:tc>
      </w:tr>
    </w:tbl>
    <w:bookmarkEnd w:id="41"/>
    <w:bookmarkEnd w:id="42"/>
    <w:bookmarkStart w:id="49" w:name="research-design"/>
    <w:p>
      <w:pPr>
        <w:pStyle w:val="Heading3"/>
      </w:pPr>
      <w:r>
        <w:t xml:space="preserve">Research Design</w:t>
      </w:r>
    </w:p>
    <w:bookmarkStart w:id="47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3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3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4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4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5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5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6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6"/>
    </w:p>
    <w:bookmarkEnd w:id="47"/>
    <w:bookmarkStart w:id="48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48"/>
    <w:bookmarkEnd w:id="49"/>
    <w:bookmarkStart w:id="58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offer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Table</w:t>
      </w:r>
      <w:r>
        <w:t xml:space="preserve"> </w:t>
      </w:r>
      <w:r>
        <w:t xml:space="preserve">). Models 1 and 2 use the</w:t>
      </w:r>
      <w:r>
        <w:t xml:space="preserve"> </w:t>
      </w:r>
      <w:r>
        <w:t xml:space="preserve">numbers of previous coups</w:t>
      </w:r>
    </w:p>
    <w:p>
      <w:r>
        <w:br w:type="page"/>
      </w:r>
    </w:p>
    <w:bookmarkStart w:id="55" w:name="the-selection-model-coup-attempts"/>
    <w:p>
      <w:pPr>
        <w:pStyle w:val="Heading4"/>
      </w:pPr>
      <w:r>
        <w:t xml:space="preserve">The Selection Model: Coup Attem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0" w:name="tbl-mf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Average marginal effects of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Estim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td Erro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 Val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_dumm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Y/dX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Y/dX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p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Y/dX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) - mean(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43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) - mean(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) - mean(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3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) - mean(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Y/dX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</w:tr>
          </w:tbl>
          <w:bookmarkEnd w:id="50"/>
        </w:tc>
      </w:tr>
    </w:tbl>
    <w:p>
      <w:pPr>
        <w:pStyle w:val="BodyText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Using a</w:t>
      </w:r>
      <w:r>
        <w:t xml:space="preserve"> </w:t>
      </w:r>
      <w:r>
        <w:t xml:space="preserve">marginal effect package</w:t>
      </w:r>
      <w:r>
        <w:t xml:space="preserve"> </w:t>
      </w:r>
      <w:r>
        <w:t xml:space="preserve">(Arel-Bundock, Greifer, and Heiss NaN)</w:t>
      </w:r>
      <w:r>
        <w:t xml:space="preserve">, as shown in</w:t>
      </w:r>
      <w:r>
        <w:t xml:space="preserve"> </w:t>
      </w:r>
      <w:hyperlink w:anchor="tbl-mfx">
        <w:r>
          <w:rPr>
            <w:rStyle w:val="Hyperlink"/>
          </w:rPr>
          <w:t xml:space="preserve">Table 3</w:t>
        </w:r>
      </w:hyperlink>
      <w:r>
        <w:t xml:space="preserve">, the probability</w:t>
      </w:r>
      <w:r>
        <w:t xml:space="preserve"> </w:t>
      </w:r>
      <w:r>
        <w:t xml:space="preserve">of coup attempts in military regimes is, on average, 7 percentage points (pp)</w:t>
      </w:r>
      <w:r>
        <w:t xml:space="preserve"> </w:t>
      </w:r>
      <w:r>
        <w:t xml:space="preserve">higher than in dominant-party regimes, while personalist regimes are 2 pp higher,</w:t>
      </w:r>
      <w:r>
        <w:t xml:space="preserve"> </w:t>
      </w:r>
      <w:r>
        <w:t xml:space="preserve">holding other factors constant. Monarch regimes also display a positive effect</w:t>
      </w:r>
      <w:r>
        <w:t xml:space="preserve"> </w:t>
      </w:r>
      <w:r>
        <w:t xml:space="preserve">similar to personalist regimes, reflecting the fact that monarchies are a subset</w:t>
      </w:r>
      <w:r>
        <w:t xml:space="preserve"> </w:t>
      </w:r>
      <w:r>
        <w:t xml:space="preserve">of personalist regimes with royal titles.</w:t>
      </w:r>
    </w:p>
    <w:p>
      <w:pPr>
        <w:pStyle w:val="BodyText"/>
      </w:pPr>
      <w:r>
        <w:t xml:space="preserve">While a 7 pp increase might initially seem modest, it is substantial in context.</w:t>
      </w:r>
      <w:r>
        <w:t xml:space="preserve"> </w:t>
      </w:r>
      <w:r>
        <w:t xml:space="preserve">The average probability of a coup attempt in dominant-party regimes is only about</w:t>
      </w:r>
      <w:r>
        <w:t xml:space="preserve"> </w:t>
      </w:r>
      <w:r>
        <w:t xml:space="preserve">2.53%. A 7 pp increase means that military regimes are approximately 2.8 times</w:t>
      </w:r>
      <w:r>
        <w:t xml:space="preserve"> </w:t>
      </w:r>
      <w:r>
        <w:t xml:space="preserve">more likely to encounter coups than dominant-party regimes, which represents a</w:t>
      </w:r>
      <w:r>
        <w:t xml:space="preserve"> </w:t>
      </w:r>
      <w:r>
        <w:t xml:space="preserve">significant chang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4" w:name="fig-margins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margins-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bability of Coup Attempts + Coup Success</w:t>
            </w:r>
          </w:p>
          <w:bookmarkEnd w:id="54"/>
        </w:tc>
      </w:tr>
    </w:tbl>
    <w:p>
      <w:pPr>
        <w:pStyle w:val="BodyText"/>
      </w:pPr>
      <w:r>
        <w:t xml:space="preserve">This finding aligns with theoretical expectations regarding the internal power</w:t>
      </w:r>
      <w:r>
        <w:t xml:space="preserve"> </w:t>
      </w:r>
      <w:r>
        <w:t xml:space="preserve">struggles within military juntas and the succession vulnerabilities in</w:t>
      </w:r>
      <w:r>
        <w:t xml:space="preserve"> </w:t>
      </w:r>
      <w:r>
        <w:t xml:space="preserve">personalist regimes, underscoring the importance of regime structure in</w:t>
      </w:r>
      <w:r>
        <w:t xml:space="preserve"> </w:t>
      </w:r>
      <w:r>
        <w:t xml:space="preserve">understanding coup likelihood.</w:t>
      </w:r>
    </w:p>
    <w:p>
      <w:pPr>
        <w:pStyle w:val="BodyText"/>
      </w:pPr>
      <w:r>
        <w:t xml:space="preserve">Control variables also show effects in the expected directions. Stronger economic</w:t>
      </w:r>
      <w:r>
        <w:t xml:space="preserve"> </w:t>
      </w:r>
      <w:r>
        <w:t xml:space="preserve">performance, as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performance and relatively higher living standards diminish the</w:t>
      </w:r>
      <w:r>
        <w:t xml:space="preserve"> </w:t>
      </w:r>
      <w:r>
        <w:t xml:space="preserve">incentives for coups. Political violence has a positive and significant effect on</w:t>
      </w:r>
      <w:r>
        <w:t xml:space="preserve"> </w:t>
      </w:r>
      <w:r>
        <w:t xml:space="preserve">coup attempts, indicating that higher levels of instability increase the</w:t>
      </w:r>
      <w:r>
        <w:t xml:space="preserve"> </w:t>
      </w:r>
      <w:r>
        <w:t xml:space="preserve">likelihood of coups. The positive coefficient for the number of previous coups</w:t>
      </w:r>
      <w:r>
        <w:t xml:space="preserve"> </w:t>
      </w:r>
      <w:r>
        <w:t xml:space="preserve">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examples. However, the control variables</w:t>
      </w:r>
      <w:r>
        <w:t xml:space="preserve"> </w:t>
      </w:r>
      <w:r>
        <w:t xml:space="preserve">are less substantial in predicting coup attempts, as a one-unit increase in these</w:t>
      </w:r>
      <w:r>
        <w:t xml:space="preserve"> </w:t>
      </w:r>
      <w:r>
        <w:t xml:space="preserve">factors’ value results in less than a 1% increase in coup probability, ceteris</w:t>
      </w:r>
      <w:r>
        <w:t xml:space="preserve"> </w:t>
      </w:r>
      <w:r>
        <w:t xml:space="preserve">paribus.</w:t>
      </w:r>
    </w:p>
    <w:bookmarkEnd w:id="55"/>
    <w:bookmarkStart w:id="56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Model 2) reveals determinants of coup success. Military</w:t>
      </w:r>
      <w:r>
        <w:t xml:space="preserve"> </w:t>
      </w:r>
      <w:r>
        <w:t xml:space="preserve">regimes have a higher probability of coup success compared to dominant-party</w:t>
      </w:r>
      <w:r>
        <w:t xml:space="preserve"> </w:t>
      </w:r>
      <w:r>
        <w:t xml:space="preserve">regimes, meeting expectations that military regimes face higher coup risks due to</w:t>
      </w:r>
      <w:r>
        <w:t xml:space="preserve"> </w:t>
      </w:r>
      <w:r>
        <w:t xml:space="preserve">their better chances of success. Personalist and monarch regimes show a slight</w:t>
      </w:r>
      <w:r>
        <w:t xml:space="preserve"> </w:t>
      </w:r>
      <w:r>
        <w:t xml:space="preserve">positive effect on coup success, but these are not 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bookmarkEnd w:id="56"/>
    <w:bookmarkStart w:id="57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7"/>
    <w:bookmarkEnd w:id="58"/>
    <w:bookmarkStart w:id="5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9"/>
    <w:bookmarkEnd w:id="60"/>
    <w:bookmarkStart w:id="61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61"/>
    <w:bookmarkStart w:id="62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62"/>
    <w:bookmarkStart w:id="123" w:name="conclusion-1"/>
    <w:p>
      <w:pPr>
        <w:pStyle w:val="Heading2"/>
      </w:pPr>
      <w:r>
        <w:t xml:space="preserve">Conclusion</w:t>
      </w:r>
    </w:p>
    <w:bookmarkStart w:id="63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63"/>
    <w:bookmarkStart w:id="68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2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mparison of the number of democratic and non-democratic countries (1945-2020)</w:t>
            </w:r>
          </w:p>
          <w:bookmarkEnd w:id="67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8"/>
    <w:bookmarkStart w:id="122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21" w:name="refs"/>
    <w:bookmarkStart w:id="70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9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70"/>
    <w:bookmarkStart w:id="71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71"/>
    <w:bookmarkStart w:id="73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72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73"/>
    <w:bookmarkStart w:id="75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74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5"/>
    <w:bookmarkStart w:id="77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7"/>
    <w:bookmarkStart w:id="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9"/>
    <w:bookmarkStart w:id="80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80"/>
    <w:bookmarkStart w:id="8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8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82"/>
    <w:bookmarkStart w:id="84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83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84"/>
    <w:bookmarkStart w:id="86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5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6"/>
    <w:bookmarkStart w:id="88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7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8"/>
    <w:bookmarkStart w:id="90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9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90"/>
    <w:bookmarkStart w:id="92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91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92"/>
    <w:bookmarkStart w:id="94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93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94"/>
    <w:bookmarkStart w:id="95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5"/>
    <w:bookmarkStart w:id="97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6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7"/>
    <w:bookmarkStart w:id="99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8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9"/>
    <w:bookmarkStart w:id="100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100"/>
    <w:bookmarkStart w:id="102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01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02"/>
    <w:bookmarkStart w:id="10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0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04"/>
    <w:bookmarkStart w:id="106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5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6"/>
    <w:bookmarkStart w:id="108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7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8"/>
    <w:bookmarkStart w:id="110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9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10"/>
    <w:bookmarkStart w:id="112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11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12"/>
    <w:bookmarkStart w:id="11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1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14"/>
    <w:bookmarkStart w:id="116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5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6"/>
    <w:bookmarkStart w:id="118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7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8"/>
    <w:bookmarkStart w:id="120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119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120"/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1" Target="media/rId51.png" /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19T23:21:05Z</dcterms:created>
  <dcterms:modified xsi:type="dcterms:W3CDTF">2024-07-19T23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